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Egypt</w:t>
      </w:r>
      <w:r>
        <w:t xml:space="preserve"> </w:t>
      </w:r>
      <w:r>
        <w:t xml:space="preserve">Cairo</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Hospital/Clinic Name]</w:t>
      </w:r>
      <w:r>
        <w:br/>
      </w:r>
      <w:r>
        <w:t xml:space="preserve">[Address]</w:t>
      </w:r>
      <w:r>
        <w:br/>
      </w:r>
      <w:r>
        <w:t xml:space="preserve">Cairo, Egypt</w:t>
      </w:r>
      <w:r>
        <w:br/>
      </w:r>
    </w:p>
    <w:bookmarkStart w:id="24" w:name="dear-hiring-committee"/>
    <w:p>
      <w:pPr>
        <w:pStyle w:val="Heading2"/>
      </w:pPr>
      <w:r>
        <w:t xml:space="preserve">Dear Hiring Committee,</w:t>
      </w:r>
    </w:p>
    <w:p>
      <w:pPr>
        <w:pStyle w:val="FirstParagraph"/>
      </w:pPr>
      <w:r>
        <w:t xml:space="preserve">I am writing to express my strong interest in the Ophthalmologist position at your esteemed institution in Egypt Cairo. With over [X years] of experience in ophthalmology, a deep commitment to advancing eye care, and a passion for contributing to the healthcare landscape of Egypt, I am eager to bring my expertise, compassion, and dedication to your team. As an Ophthalmologist deeply rooted in both clinical excellence and community service, I am confident that my skills align with the high standards of medical care you uphold in Cairo.</w:t>
      </w:r>
    </w:p>
    <w:p>
      <w:pPr>
        <w:pStyle w:val="BodyText"/>
      </w:pPr>
      <w:r>
        <w:t xml:space="preserve">Egypt Cairo has long been a hub for medical innovation and cultural richness, making it an ideal environment for an Ophthalmologist to thrive. The city’s growing population, coupled with its modern healthcare facilities and commitment to public health initiatives, presents a unique opportunity to make a meaningful impact. My career has been driven by the belief that access to quality eye care is a fundamental right, and I am excited about the possibility of contributing to this mission in Egypt Cairo.</w:t>
      </w:r>
    </w:p>
    <w:bookmarkStart w:id="20" w:name="professional-background-and-expertise"/>
    <w:p>
      <w:pPr>
        <w:pStyle w:val="Heading3"/>
      </w:pPr>
      <w:r>
        <w:t xml:space="preserve">Professional Background and Expertise</w:t>
      </w:r>
    </w:p>
    <w:p>
      <w:pPr>
        <w:pStyle w:val="FirstParagraph"/>
      </w:pPr>
      <w:r>
        <w:t xml:space="preserve">As an Ophthalmologist, I have dedicated my career to diagnosing and treating a wide range of ocular conditions, from routine refractive errors to complex surgical cases. My training at [University/Hospital Name] equipped me with a strong foundation in both clinical practice and research, while my work at [Previous Institution] allowed me to refine my skills in areas such as cataract surgery, glaucoma management, and pediatric ophthalmology. I am particularly proud of my experience in utilizing advanced technologies like laser vision correction and retinal imaging to improve patient outcomes.</w:t>
      </w:r>
    </w:p>
    <w:p>
      <w:pPr>
        <w:pStyle w:val="BodyText"/>
      </w:pPr>
      <w:r>
        <w:t xml:space="preserve">In Cairo, where the demand for specialized eye care is rising due to factors such as urbanization and aging populations, my expertise in [specific subspecialty, e.g., corneal surgery or oculoplastic procedures] would be invaluable. I have consistently prioritized patient-centered care, ensuring that each individual receives personalized attention and education about their condition. My ability to communicate effectively in both Arabic and English further strengthens my capacity to connect with diverse patient populations in Egypt Cairo.</w:t>
      </w:r>
    </w:p>
    <w:bookmarkEnd w:id="20"/>
    <w:bookmarkStart w:id="21" w:name="Xffc0e682dc3cb17a5704c5447cdb4433e93ee15"/>
    <w:p>
      <w:pPr>
        <w:pStyle w:val="Heading3"/>
      </w:pPr>
      <w:r>
        <w:t xml:space="preserve">Commitment to Excellence in Ophthalmology</w:t>
      </w:r>
    </w:p>
    <w:p>
      <w:pPr>
        <w:pStyle w:val="FirstParagraph"/>
      </w:pPr>
      <w:r>
        <w:t xml:space="preserve">Throughout my career, I have remained committed to staying at the forefront of ophthalmological advancements. I regularly participate in continuing medical education (CME) programs, attend national and international conferences, and collaborate with peers to share knowledge and best practices. This dedication ensures that I provide the most up-to-date and evidence-based care to my patients. In Egypt Cairo, where the healthcare sector is rapidly evolving, my proactive approach to learning will enable me to contribute meaningfully to your institution’s goals.</w:t>
      </w:r>
    </w:p>
    <w:p>
      <w:pPr>
        <w:pStyle w:val="BodyText"/>
      </w:pPr>
      <w:r>
        <w:t xml:space="preserve">My work as an Ophthalmologist has also been guided by a strong ethical framework. I believe in upholding the highest standards of professionalism and integrity, ensuring that every decision I make prioritizes the well-being of my patients. This aligns with the values of [Hospital/Clinic Name], which I understand is dedicated to excellence in patient care and community health.</w:t>
      </w:r>
    </w:p>
    <w:bookmarkEnd w:id="21"/>
    <w:bookmarkStart w:id="22" w:name="why-egypt-cairo"/>
    <w:p>
      <w:pPr>
        <w:pStyle w:val="Heading3"/>
      </w:pPr>
      <w:r>
        <w:t xml:space="preserve">Why Egypt Cairo?</w:t>
      </w:r>
    </w:p>
    <w:p>
      <w:pPr>
        <w:pStyle w:val="FirstParagraph"/>
      </w:pPr>
      <w:r>
        <w:t xml:space="preserve">Egypt Cairo is more than just a location for me—it is a place where I can combine my professional aspirations with my personal values. The city’s unique blend of historical heritage and modernity creates an inspiring backdrop for medical practice, while its vibrant communities offer opportunities to make a tangible difference in people’s lives. I am particularly drawn to the potential of collaborating with local healthcare providers and participating in initiatives that address public health challenges such as preventable blindness and eye injuries.</w:t>
      </w:r>
    </w:p>
    <w:p>
      <w:pPr>
        <w:pStyle w:val="BodyText"/>
      </w:pPr>
      <w:r>
        <w:t xml:space="preserve">Furthermore, I am deeply committed to advancing ophthalmology education and training in Egypt. My experience mentoring junior physicians and conducting workshops on topics like diabetic retinopathy screening has prepared me to contribute to the development of future eye care professionals in Cairo. I am eager to share my knowledge while also learning from the rich cultural and medical traditions of the region.</w:t>
      </w:r>
    </w:p>
    <w:bookmarkEnd w:id="22"/>
    <w:bookmarkStart w:id="23" w:name="conclusion"/>
    <w:p>
      <w:pPr>
        <w:pStyle w:val="Heading3"/>
      </w:pPr>
      <w:r>
        <w:t xml:space="preserve">Conclusion</w:t>
      </w:r>
    </w:p>
    <w:p>
      <w:pPr>
        <w:pStyle w:val="FirstParagraph"/>
      </w:pPr>
      <w:r>
        <w:t xml:space="preserve">In conclusion, I am enthusiastic about the opportunity to join your team as an Ophthalmologist in Egypt Cairo. My clinical expertise, dedication to patient care, and passion for improving eye health align perfectly with the mission of [Hospital/Clinic Name]. I am confident that my skills and experiences will enable me to contribute effectively to your institution’s continued success.</w:t>
      </w:r>
    </w:p>
    <w:p>
      <w:pPr>
        <w:pStyle w:val="BodyText"/>
      </w:pPr>
      <w:r>
        <w:t xml:space="preserve">Thank you for considering my application. I would welcome the opportunity to discuss how my background and vision align with your needs. Please feel free to contact me at [Phone Number] or [Email Address] at your earliest convenience. I look forward to the possibility of contributing to the exceptional care that patients in Egypt Cairo deserve.</w:t>
      </w:r>
    </w:p>
    <w:p>
      <w:pPr>
        <w:pStyle w:val="BodyText"/>
      </w:pPr>
      <w:r>
        <w:t xml:space="preserve">Sincerely,</w:t>
      </w:r>
      <w:r>
        <w:br/>
      </w:r>
      <w:r>
        <w:rPr>
          <w:bCs/>
          <w:b/>
        </w:rPr>
        <w:t xml:space="preserve">[Your Full Name]</w:t>
      </w:r>
      <w:r>
        <w:br/>
      </w:r>
      <w:r>
        <w:t xml:space="preserve">Ophthalmologist</w:t>
      </w:r>
      <w:r>
        <w:br/>
      </w:r>
      <w:r>
        <w:t xml:space="preserve">[Contact Information]</w:t>
      </w:r>
      <w:r>
        <w:br/>
      </w:r>
      <w:r>
        <w:t xml:space="preserve">[LinkedIn/Portfolio Website,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Egypt Cairo</dc:title>
  <dc:creator/>
  <dc:language>en</dc:language>
  <cp:keywords/>
  <dcterms:created xsi:type="dcterms:W3CDTF">2026-07-23T07:19:50Z</dcterms:created>
  <dcterms:modified xsi:type="dcterms:W3CDTF">2026-07-23T07:19:50Z</dcterms:modified>
</cp:coreProperties>
</file>

<file path=docProps/custom.xml><?xml version="1.0" encoding="utf-8"?>
<Properties xmlns="http://schemas.openxmlformats.org/officeDocument/2006/custom-properties" xmlns:vt="http://schemas.openxmlformats.org/officeDocument/2006/docPropsVTypes"/>
</file>